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F3D3A" w14:textId="57F684A0" w:rsidR="008E2419" w:rsidRPr="008E2419" w:rsidRDefault="008E2419" w:rsidP="002568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rar</w:t>
      </w:r>
      <w:proofErr w:type="spellEnd"/>
      <w:r w:rsidRPr="008E241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ile contains 5 .</w:t>
      </w:r>
      <w:proofErr w:type="spellStart"/>
      <w:r w:rsidRPr="008E2419">
        <w:rPr>
          <w:rFonts w:ascii="Times New Roman" w:eastAsia="Times New Roman" w:hAnsi="Times New Roman" w:cs="Times New Roman"/>
          <w:sz w:val="24"/>
          <w:szCs w:val="24"/>
          <w:lang w:eastAsia="en-IN"/>
        </w:rPr>
        <w:t>py</w:t>
      </w:r>
      <w:proofErr w:type="spellEnd"/>
      <w:r w:rsidRPr="008E241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gramStart"/>
      <w:r w:rsidRPr="008E2419">
        <w:rPr>
          <w:rFonts w:ascii="Times New Roman" w:eastAsia="Times New Roman" w:hAnsi="Times New Roman" w:cs="Times New Roman"/>
          <w:sz w:val="24"/>
          <w:szCs w:val="24"/>
          <w:lang w:eastAsia="en-IN"/>
        </w:rPr>
        <w:t>files</w:t>
      </w:r>
      <w:proofErr w:type="gramEnd"/>
      <w:r w:rsidRPr="008E2419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2D2CB55F" w14:textId="34AD88A6" w:rsidR="008E2419" w:rsidRPr="000E3B4C" w:rsidRDefault="008E2419" w:rsidP="00732731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0E3B4C">
        <w:rPr>
          <w:rFonts w:ascii="Times New Roman" w:eastAsia="Times New Roman" w:hAnsi="Times New Roman" w:cs="Times New Roman"/>
          <w:sz w:val="24"/>
          <w:szCs w:val="24"/>
          <w:lang w:eastAsia="en-IN"/>
        </w:rPr>
        <w:t>FMO+Eg</w:t>
      </w:r>
      <w:proofErr w:type="spellEnd"/>
      <w:r w:rsidRPr="000E3B4C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2736D0D5" w14:textId="4C2EA645" w:rsidR="008E2419" w:rsidRPr="000E3B4C" w:rsidRDefault="008E2419" w:rsidP="00732731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0E3B4C">
        <w:rPr>
          <w:rFonts w:ascii="Times New Roman" w:eastAsia="Times New Roman" w:hAnsi="Times New Roman" w:cs="Times New Roman"/>
          <w:sz w:val="24"/>
          <w:szCs w:val="24"/>
          <w:lang w:eastAsia="en-IN"/>
        </w:rPr>
        <w:t>FMO+Eg+Descriptor</w:t>
      </w:r>
      <w:proofErr w:type="spellEnd"/>
    </w:p>
    <w:p w14:paraId="7CF6549D" w14:textId="5DA98A61" w:rsidR="008E2419" w:rsidRPr="000E3B4C" w:rsidRDefault="008E2419" w:rsidP="00732731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0E3B4C">
        <w:rPr>
          <w:rFonts w:ascii="Times New Roman" w:eastAsia="Times New Roman" w:hAnsi="Times New Roman" w:cs="Times New Roman"/>
          <w:sz w:val="24"/>
          <w:szCs w:val="24"/>
          <w:lang w:eastAsia="en-IN"/>
        </w:rPr>
        <w:t>FMO+Eg+Fingerprints</w:t>
      </w:r>
      <w:proofErr w:type="spellEnd"/>
    </w:p>
    <w:p w14:paraId="1119180E" w14:textId="3E15995E" w:rsidR="008E2419" w:rsidRPr="000E3B4C" w:rsidRDefault="008E2419" w:rsidP="00732731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E3B4C">
        <w:rPr>
          <w:rFonts w:ascii="Times New Roman" w:eastAsia="Times New Roman" w:hAnsi="Times New Roman" w:cs="Times New Roman"/>
          <w:sz w:val="24"/>
          <w:szCs w:val="24"/>
          <w:lang w:eastAsia="en-IN"/>
        </w:rPr>
        <w:t>Generating Similarity Scores</w:t>
      </w:r>
    </w:p>
    <w:p w14:paraId="0ABC7EDF" w14:textId="5AC03AD5" w:rsidR="008E2419" w:rsidRDefault="008E2419" w:rsidP="00732731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E3B4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Mordred </w:t>
      </w:r>
      <w:r w:rsidR="00F833E3">
        <w:rPr>
          <w:rFonts w:ascii="Times New Roman" w:eastAsia="Times New Roman" w:hAnsi="Times New Roman" w:cs="Times New Roman"/>
          <w:sz w:val="24"/>
          <w:szCs w:val="24"/>
          <w:lang w:eastAsia="en-IN"/>
        </w:rPr>
        <w:t>D</w:t>
      </w:r>
      <w:r w:rsidRPr="000E3B4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escriptor </w:t>
      </w:r>
      <w:r w:rsidR="00F833E3">
        <w:rPr>
          <w:rFonts w:ascii="Times New Roman" w:eastAsia="Times New Roman" w:hAnsi="Times New Roman" w:cs="Times New Roman"/>
          <w:sz w:val="24"/>
          <w:szCs w:val="24"/>
          <w:lang w:eastAsia="en-IN"/>
        </w:rPr>
        <w:t>G</w:t>
      </w:r>
      <w:r w:rsidRPr="000E3B4C">
        <w:rPr>
          <w:rFonts w:ascii="Times New Roman" w:eastAsia="Times New Roman" w:hAnsi="Times New Roman" w:cs="Times New Roman"/>
          <w:sz w:val="24"/>
          <w:szCs w:val="24"/>
          <w:lang w:eastAsia="en-IN"/>
        </w:rPr>
        <w:t>eneration</w:t>
      </w:r>
    </w:p>
    <w:p w14:paraId="41015A96" w14:textId="5A29C2C2" w:rsidR="00732731" w:rsidRDefault="00732731" w:rsidP="0073273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F216665" w14:textId="14F96734" w:rsidR="00732731" w:rsidRDefault="00732731" w:rsidP="0073273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For 1, 2 and 3 requirements.txt should be used for creating the environment.</w:t>
      </w:r>
    </w:p>
    <w:p w14:paraId="3EF9053D" w14:textId="3C54CA9A" w:rsidR="00732731" w:rsidRPr="00732731" w:rsidRDefault="00732731" w:rsidP="0073273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For 4 and 5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saperate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environment should be used by installi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RDKi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nd Mordred package.</w:t>
      </w:r>
    </w:p>
    <w:p w14:paraId="7E3065F8" w14:textId="77777777" w:rsidR="008E2419" w:rsidRPr="008E2419" w:rsidRDefault="008E2419" w:rsidP="002568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F995BF9" w14:textId="0EDCB5BE" w:rsidR="008E2419" w:rsidRDefault="008E2419" w:rsidP="002568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E241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 and 9 .csv files </w:t>
      </w:r>
    </w:p>
    <w:p w14:paraId="3CEC1B16" w14:textId="649BBF58" w:rsidR="000E3B4C" w:rsidRPr="000E3B4C" w:rsidRDefault="000E3B4C" w:rsidP="00732731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0E3B4C">
        <w:rPr>
          <w:rFonts w:ascii="Times New Roman" w:eastAsia="Times New Roman" w:hAnsi="Times New Roman" w:cs="Times New Roman"/>
          <w:sz w:val="24"/>
          <w:szCs w:val="24"/>
          <w:lang w:eastAsia="en-IN"/>
        </w:rPr>
        <w:t>FMO+Eg</w:t>
      </w:r>
      <w:proofErr w:type="spellEnd"/>
    </w:p>
    <w:p w14:paraId="46088FB9" w14:textId="7144D7F6" w:rsidR="000E3B4C" w:rsidRPr="000E3B4C" w:rsidRDefault="000E3B4C" w:rsidP="00732731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0E3B4C">
        <w:rPr>
          <w:rFonts w:ascii="Times New Roman" w:eastAsia="Times New Roman" w:hAnsi="Times New Roman" w:cs="Times New Roman"/>
          <w:sz w:val="24"/>
          <w:szCs w:val="24"/>
          <w:lang w:eastAsia="en-IN"/>
        </w:rPr>
        <w:t>FMO+Eg+RDKIT</w:t>
      </w:r>
      <w:proofErr w:type="spellEnd"/>
      <w:r w:rsidR="00F833E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</w:p>
    <w:p w14:paraId="07E2AEF7" w14:textId="2D05B51A" w:rsidR="000E3B4C" w:rsidRPr="000E3B4C" w:rsidRDefault="000E3B4C" w:rsidP="00732731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0E3B4C">
        <w:rPr>
          <w:rFonts w:ascii="Times New Roman" w:eastAsia="Times New Roman" w:hAnsi="Times New Roman" w:cs="Times New Roman"/>
          <w:sz w:val="24"/>
          <w:szCs w:val="24"/>
          <w:lang w:eastAsia="en-IN"/>
        </w:rPr>
        <w:t>FMO+Eg+Mordred</w:t>
      </w:r>
      <w:proofErr w:type="spellEnd"/>
    </w:p>
    <w:p w14:paraId="4F016E13" w14:textId="785A79A2" w:rsidR="000E3B4C" w:rsidRPr="000E3B4C" w:rsidRDefault="000E3B4C" w:rsidP="00732731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0E3B4C">
        <w:rPr>
          <w:rFonts w:ascii="Times New Roman" w:eastAsia="Times New Roman" w:hAnsi="Times New Roman" w:cs="Times New Roman"/>
          <w:sz w:val="24"/>
          <w:szCs w:val="24"/>
          <w:lang w:eastAsia="en-IN"/>
        </w:rPr>
        <w:t>FMO+Eg+Extended</w:t>
      </w:r>
      <w:proofErr w:type="spellEnd"/>
    </w:p>
    <w:p w14:paraId="41F93636" w14:textId="59694F5C" w:rsidR="000E3B4C" w:rsidRPr="000E3B4C" w:rsidRDefault="000E3B4C" w:rsidP="00732731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0E3B4C">
        <w:rPr>
          <w:rFonts w:ascii="Times New Roman" w:eastAsia="Times New Roman" w:hAnsi="Times New Roman" w:cs="Times New Roman"/>
          <w:sz w:val="24"/>
          <w:szCs w:val="24"/>
          <w:lang w:eastAsia="en-IN"/>
        </w:rPr>
        <w:t>FMO+Eg+MACCS</w:t>
      </w:r>
      <w:proofErr w:type="spellEnd"/>
    </w:p>
    <w:p w14:paraId="381673DC" w14:textId="7A83BB2D" w:rsidR="000E3B4C" w:rsidRPr="000E3B4C" w:rsidRDefault="000E3B4C" w:rsidP="00732731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0E3B4C">
        <w:rPr>
          <w:rFonts w:ascii="Times New Roman" w:eastAsia="Times New Roman" w:hAnsi="Times New Roman" w:cs="Times New Roman"/>
          <w:sz w:val="24"/>
          <w:szCs w:val="24"/>
          <w:lang w:eastAsia="en-IN"/>
        </w:rPr>
        <w:t>FMO+Eg+Pubchem</w:t>
      </w:r>
      <w:proofErr w:type="spellEnd"/>
    </w:p>
    <w:p w14:paraId="2AB09ABF" w14:textId="791DFD83" w:rsidR="000E3B4C" w:rsidRDefault="000E3B4C" w:rsidP="00732731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0E3B4C">
        <w:rPr>
          <w:rFonts w:ascii="Times New Roman" w:eastAsia="Times New Roman" w:hAnsi="Times New Roman" w:cs="Times New Roman"/>
          <w:sz w:val="24"/>
          <w:szCs w:val="24"/>
          <w:lang w:eastAsia="en-IN"/>
        </w:rPr>
        <w:t>FMO+Eg+Morgan</w:t>
      </w:r>
      <w:proofErr w:type="spellEnd"/>
    </w:p>
    <w:p w14:paraId="0E938241" w14:textId="589EEE31" w:rsidR="00F833E3" w:rsidRDefault="00F833E3" w:rsidP="00732731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Molecular Similarity</w:t>
      </w:r>
    </w:p>
    <w:p w14:paraId="6424A71D" w14:textId="4434FF1B" w:rsidR="00F833E3" w:rsidRDefault="00F833E3" w:rsidP="00732731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Mordre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Descriptio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Generation</w:t>
      </w:r>
    </w:p>
    <w:p w14:paraId="402B9AC8" w14:textId="6EF5E5D5" w:rsidR="00F833E3" w:rsidRDefault="00F833E3" w:rsidP="002568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A7F1469" w14:textId="74C54064" w:rsidR="00F833E3" w:rsidRDefault="00F833E3" w:rsidP="0025687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While running .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p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iles .csv files are used as input. In .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p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iles all the file input commands are written in comments. Uncomment the desired file and leave all other input files in comment only.</w:t>
      </w:r>
    </w:p>
    <w:p w14:paraId="1BB5340C" w14:textId="2C469C52" w:rsidR="00F833E3" w:rsidRPr="00F833E3" w:rsidRDefault="00F833E3" w:rsidP="00F833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FBEEA30" w14:textId="13A28E96" w:rsidR="006F0BD7" w:rsidRDefault="006F0BD7"/>
    <w:p w14:paraId="5E44C23E" w14:textId="77777777" w:rsidR="00F833E3" w:rsidRDefault="00F833E3"/>
    <w:sectPr w:rsidR="00F833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07F97"/>
    <w:multiLevelType w:val="hybridMultilevel"/>
    <w:tmpl w:val="1D5CB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2C2A65"/>
    <w:multiLevelType w:val="hybridMultilevel"/>
    <w:tmpl w:val="0B0AE588"/>
    <w:lvl w:ilvl="0" w:tplc="441E8C84">
      <w:start w:val="1"/>
      <w:numFmt w:val="decimal"/>
      <w:lvlText w:val="%1.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7B7DFF"/>
    <w:multiLevelType w:val="hybridMultilevel"/>
    <w:tmpl w:val="C99C15A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04585D"/>
    <w:multiLevelType w:val="hybridMultilevel"/>
    <w:tmpl w:val="5B009354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334FDA"/>
    <w:multiLevelType w:val="hybridMultilevel"/>
    <w:tmpl w:val="6CE60BB0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F56923"/>
    <w:multiLevelType w:val="hybridMultilevel"/>
    <w:tmpl w:val="80B65BA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NbI0NbO0NDAxN7RQ0lEKTi0uzszPAykwrAUAU+uL9SwAAAA="/>
  </w:docVars>
  <w:rsids>
    <w:rsidRoot w:val="002A432F"/>
    <w:rsid w:val="000E3B4C"/>
    <w:rsid w:val="0025687E"/>
    <w:rsid w:val="002A432F"/>
    <w:rsid w:val="006F0BD7"/>
    <w:rsid w:val="00732731"/>
    <w:rsid w:val="008E2419"/>
    <w:rsid w:val="00F83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F823E"/>
  <w15:chartTrackingRefBased/>
  <w15:docId w15:val="{92083E31-5E42-4DA8-A4B3-85CAFDAE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24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361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2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36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72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2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63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00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eek Malhotra</dc:creator>
  <cp:keywords/>
  <dc:description/>
  <cp:lastModifiedBy>Prateek Malhotra</cp:lastModifiedBy>
  <cp:revision>5</cp:revision>
  <dcterms:created xsi:type="dcterms:W3CDTF">2021-04-17T19:08:00Z</dcterms:created>
  <dcterms:modified xsi:type="dcterms:W3CDTF">2021-05-02T18:20:00Z</dcterms:modified>
</cp:coreProperties>
</file>